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87D96" w14:textId="7579C051" w:rsidR="00590B02" w:rsidRDefault="00590B02" w:rsidP="00590B02">
      <w:r>
        <w:t>(Approx. 448 words)</w:t>
      </w:r>
    </w:p>
    <w:p w14:paraId="672B9184" w14:textId="77777777" w:rsidR="00590B02" w:rsidRDefault="00590B02" w:rsidP="00590B02"/>
    <w:p w14:paraId="50E6D3BC" w14:textId="77777777" w:rsidR="00590B02" w:rsidRDefault="00590B02" w:rsidP="00590B02">
      <w:r>
        <w:t>An Internet Safety Guide For Seniors</w:t>
      </w:r>
    </w:p>
    <w:p w14:paraId="4255B108" w14:textId="1041B40B" w:rsidR="00590B02" w:rsidRDefault="00590B02" w:rsidP="00590B02">
      <w:r>
        <w:t>By Kurt Jefferson, Editor, Central Kentucky Computer Society</w:t>
      </w:r>
    </w:p>
    <w:p w14:paraId="63F017B0" w14:textId="290936B6" w:rsidR="00590B02" w:rsidRDefault="00590B02" w:rsidP="00590B02">
      <w:r w:rsidRPr="00590B02">
        <w:t>https://ckcs.org/</w:t>
      </w:r>
    </w:p>
    <w:p w14:paraId="3AF9E2E0" w14:textId="36A3403E" w:rsidR="00590B02" w:rsidRDefault="00590B02" w:rsidP="00590B02">
      <w:r w:rsidRPr="00590B02">
        <w:t>lextown2</w:t>
      </w:r>
      <w:r>
        <w:t xml:space="preserve"> (at) </w:t>
      </w:r>
      <w:r w:rsidRPr="00590B02">
        <w:t>gmail.com</w:t>
      </w:r>
    </w:p>
    <w:p w14:paraId="6C7562A9" w14:textId="6184B3FD" w:rsidR="00590B02" w:rsidRDefault="00590B02" w:rsidP="00590B02">
      <w:r>
        <w:t xml:space="preserve"> </w:t>
      </w:r>
    </w:p>
    <w:p w14:paraId="6E56D6AB" w14:textId="77777777" w:rsidR="00590B02" w:rsidRDefault="00590B02" w:rsidP="00590B02">
      <w:r>
        <w:t>“The Internet can be a scary place, especially if you’re old enough to be able to remember dialing a rotary telephone!…” begins the website from Safety Detectives.</w:t>
      </w:r>
    </w:p>
    <w:p w14:paraId="14763FE8" w14:textId="77777777" w:rsidR="00590B02" w:rsidRDefault="00590B02" w:rsidP="00590B02"/>
    <w:p w14:paraId="177E5C69" w14:textId="77777777" w:rsidR="00590B02" w:rsidRDefault="00590B02" w:rsidP="00590B02">
      <w:r>
        <w:t>But, in reality, age doesn’t matter. Anyone using the Internet is a target.</w:t>
      </w:r>
    </w:p>
    <w:p w14:paraId="65ABD34D" w14:textId="77777777" w:rsidR="00590B02" w:rsidRDefault="00590B02" w:rsidP="00590B02">
      <w:r>
        <w:rPr>
          <w:noProof/>
        </w:rPr>
        <w:drawing>
          <wp:anchor distT="0" distB="0" distL="114300" distR="114300" simplePos="0" relativeHeight="251659264" behindDoc="1" locked="0" layoutInCell="1" allowOverlap="1" wp14:anchorId="62A583A9" wp14:editId="02B8C955">
            <wp:simplePos x="0" y="0"/>
            <wp:positionH relativeFrom="column">
              <wp:posOffset>-63500</wp:posOffset>
            </wp:positionH>
            <wp:positionV relativeFrom="paragraph">
              <wp:posOffset>36830</wp:posOffset>
            </wp:positionV>
            <wp:extent cx="1276350" cy="1260475"/>
            <wp:effectExtent l="0" t="0" r="0" b="0"/>
            <wp:wrapTight wrapText="bothSides">
              <wp:wrapPolygon edited="0">
                <wp:start x="0" y="0"/>
                <wp:lineTo x="0" y="21219"/>
                <wp:lineTo x="21278" y="21219"/>
                <wp:lineTo x="21278" y="0"/>
                <wp:lineTo x="0" y="0"/>
              </wp:wrapPolygon>
            </wp:wrapTight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60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D622CB" w14:textId="1B1E9170" w:rsidR="00590B02" w:rsidRDefault="00590B02" w:rsidP="00590B02">
      <w:r>
        <w:t>Still, those of us who are 60 and older are prime targets of cybercrimes.</w:t>
      </w:r>
    </w:p>
    <w:p w14:paraId="310175DA" w14:textId="77777777" w:rsidR="00590B02" w:rsidRDefault="00590B02" w:rsidP="00590B02"/>
    <w:p w14:paraId="2012F733" w14:textId="62A24662" w:rsidR="00590B02" w:rsidRDefault="00590B02" w:rsidP="00590B02">
      <w:r>
        <w:t>(</w:t>
      </w:r>
      <w:r w:rsidRPr="00C87BF7">
        <w:rPr>
          <w:i/>
          <w:iCs/>
        </w:rPr>
        <w:t>Cybercrimes are those committed over the Internet using any device and means such as email, website, or social media app</w:t>
      </w:r>
      <w:r>
        <w:rPr>
          <w:i/>
          <w:iCs/>
        </w:rPr>
        <w:t>s</w:t>
      </w:r>
      <w:r w:rsidRPr="00C87BF7">
        <w:rPr>
          <w:i/>
          <w:iCs/>
        </w:rPr>
        <w:t xml:space="preserve"> such as Facebook or Instagram.)</w:t>
      </w:r>
    </w:p>
    <w:p w14:paraId="12A2328D" w14:textId="77777777" w:rsidR="00590B02" w:rsidRDefault="00590B02" w:rsidP="00590B02"/>
    <w:p w14:paraId="737A0896" w14:textId="77777777" w:rsidR="00590B02" w:rsidRPr="00C87BF7" w:rsidRDefault="00590B02" w:rsidP="00590B02">
      <w:pPr>
        <w:rPr>
          <w:b/>
          <w:bCs/>
        </w:rPr>
      </w:pPr>
      <w:r w:rsidRPr="00C87BF7">
        <w:rPr>
          <w:b/>
          <w:bCs/>
        </w:rPr>
        <w:t>Stats</w:t>
      </w:r>
    </w:p>
    <w:p w14:paraId="2BA859A1" w14:textId="6E310BE7" w:rsidR="00590B02" w:rsidRDefault="00590B02" w:rsidP="00590B02">
      <w:r w:rsidRPr="00C87BF7">
        <w:rPr>
          <w:b/>
          <w:bCs/>
        </w:rPr>
        <w:t>Think about this for a moment. In 2020, Americans 60 and older lost an estimated $1 billion due to cybercrimes</w:t>
      </w:r>
      <w:r>
        <w:t>. (Source: The FBI’s Internet Crime Complaint Center, IC3.)</w:t>
      </w:r>
    </w:p>
    <w:p w14:paraId="74834822" w14:textId="77777777" w:rsidR="00590B02" w:rsidRDefault="00590B02" w:rsidP="00590B02"/>
    <w:p w14:paraId="6B73279A" w14:textId="77777777" w:rsidR="00590B02" w:rsidRDefault="00590B02" w:rsidP="00590B02">
      <w:r>
        <w:t>That was a 30% increase over the prior year. Yikes!</w:t>
      </w:r>
    </w:p>
    <w:p w14:paraId="3BC32479" w14:textId="77777777" w:rsidR="00590B02" w:rsidRDefault="00590B02" w:rsidP="00590B02">
      <w:r>
        <w:t xml:space="preserve"> </w:t>
      </w:r>
    </w:p>
    <w:p w14:paraId="485B1497" w14:textId="3C580AEE" w:rsidR="00590B02" w:rsidRDefault="00590B02" w:rsidP="00590B02">
      <w:r>
        <w:t>While all of this can be quite nerve-racking, you don’t need to bite your nails or bash your head against the wall (although sometimes that’s a tempting thought.)</w:t>
      </w:r>
    </w:p>
    <w:p w14:paraId="6931CE81" w14:textId="77777777" w:rsidR="00590B02" w:rsidRDefault="00590B02" w:rsidP="00590B02"/>
    <w:p w14:paraId="36CC090D" w14:textId="77777777" w:rsidR="00590B02" w:rsidRPr="00C87BF7" w:rsidRDefault="00590B02" w:rsidP="00590B02">
      <w:pPr>
        <w:rPr>
          <w:b/>
          <w:bCs/>
        </w:rPr>
      </w:pPr>
      <w:r w:rsidRPr="00C87BF7">
        <w:rPr>
          <w:b/>
          <w:bCs/>
        </w:rPr>
        <w:t>Protect Yourself</w:t>
      </w:r>
    </w:p>
    <w:p w14:paraId="4C83F790" w14:textId="77777777" w:rsidR="00590B02" w:rsidRDefault="00590B02" w:rsidP="00590B02">
      <w:r>
        <w:t>Safety Detectives says despite the threats, “</w:t>
      </w:r>
      <w:r w:rsidRPr="00E91D5A">
        <w:rPr>
          <w:b/>
          <w:bCs/>
        </w:rPr>
        <w:t xml:space="preserve">The vast majority of </w:t>
      </w:r>
      <w:proofErr w:type="spellStart"/>
      <w:r w:rsidRPr="00E91D5A">
        <w:rPr>
          <w:b/>
          <w:bCs/>
        </w:rPr>
        <w:t>cyber attacks</w:t>
      </w:r>
      <w:proofErr w:type="spellEnd"/>
      <w:r w:rsidRPr="00E91D5A">
        <w:rPr>
          <w:b/>
          <w:bCs/>
        </w:rPr>
        <w:t xml:space="preserve"> can be easily prevented with the proper tools, some basic education, and plain old common sense</w:t>
      </w:r>
      <w:r>
        <w:t>.”</w:t>
      </w:r>
    </w:p>
    <w:p w14:paraId="7DBD1FDB" w14:textId="77777777" w:rsidR="00590B02" w:rsidRDefault="00590B02" w:rsidP="00590B02"/>
    <w:p w14:paraId="5B7C1EE0" w14:textId="77777777" w:rsidR="00590B02" w:rsidRDefault="00590B02" w:rsidP="00590B02">
      <w:r>
        <w:t>The Safety Detective’s website provides an excellent breakdown of common online threats facing folks who are 60 and older.</w:t>
      </w:r>
    </w:p>
    <w:p w14:paraId="43B95D34" w14:textId="77777777" w:rsidR="00590B02" w:rsidRDefault="00590B02" w:rsidP="00590B02">
      <w:r>
        <w:t>These include:</w:t>
      </w:r>
    </w:p>
    <w:p w14:paraId="393967F6" w14:textId="77777777" w:rsidR="00590B02" w:rsidRDefault="00590B02" w:rsidP="00590B02">
      <w:r>
        <w:t>•</w:t>
      </w:r>
      <w:r>
        <w:tab/>
        <w:t>Viruses &amp; Malware</w:t>
      </w:r>
    </w:p>
    <w:p w14:paraId="6A561A90" w14:textId="77777777" w:rsidR="00590B02" w:rsidRDefault="00590B02" w:rsidP="00590B02">
      <w:r>
        <w:t>•</w:t>
      </w:r>
      <w:r>
        <w:tab/>
        <w:t>Phishing</w:t>
      </w:r>
    </w:p>
    <w:p w14:paraId="0445EA1F" w14:textId="77777777" w:rsidR="00590B02" w:rsidRDefault="00590B02" w:rsidP="00590B02">
      <w:r>
        <w:t>•</w:t>
      </w:r>
      <w:r>
        <w:tab/>
        <w:t>Data breaches/password theft</w:t>
      </w:r>
    </w:p>
    <w:p w14:paraId="093358A5" w14:textId="77777777" w:rsidR="00590B02" w:rsidRDefault="00590B02" w:rsidP="00590B02">
      <w:r>
        <w:t>•</w:t>
      </w:r>
      <w:r>
        <w:tab/>
        <w:t>Social media scams</w:t>
      </w:r>
    </w:p>
    <w:p w14:paraId="11DC59F5" w14:textId="77777777" w:rsidR="00590B02" w:rsidRDefault="00590B02" w:rsidP="00590B02">
      <w:r>
        <w:t>•</w:t>
      </w:r>
      <w:r>
        <w:tab/>
        <w:t>Banking fraud</w:t>
      </w:r>
    </w:p>
    <w:p w14:paraId="4D73BF54" w14:textId="77777777" w:rsidR="00590B02" w:rsidRDefault="00590B02" w:rsidP="00590B02">
      <w:r>
        <w:t>•</w:t>
      </w:r>
      <w:r>
        <w:tab/>
        <w:t>Privacy violations</w:t>
      </w:r>
    </w:p>
    <w:p w14:paraId="6C7FE39D" w14:textId="77777777" w:rsidR="00590B02" w:rsidRDefault="00590B02" w:rsidP="00590B02"/>
    <w:p w14:paraId="014BDFAC" w14:textId="77777777" w:rsidR="00590B02" w:rsidRDefault="00590B02" w:rsidP="00590B02">
      <w:r>
        <w:t>Mobile</w:t>
      </w:r>
    </w:p>
    <w:p w14:paraId="56D070AC" w14:textId="3D22635E" w:rsidR="00590B02" w:rsidRDefault="00590B02" w:rsidP="00590B02">
      <w:r>
        <w:lastRenderedPageBreak/>
        <w:t xml:space="preserve">If you own an iPhone, iPad, or Android phone, scroll </w:t>
      </w:r>
      <w:proofErr w:type="gramStart"/>
      <w:r>
        <w:t>down</w:t>
      </w:r>
      <w:proofErr w:type="gramEnd"/>
      <w:r>
        <w:t xml:space="preserve"> and check out the How to Stay Safe on Your Smartphone &amp; Tablet section.</w:t>
      </w:r>
    </w:p>
    <w:p w14:paraId="157F5041" w14:textId="77777777" w:rsidR="00590B02" w:rsidRDefault="00590B02" w:rsidP="00590B02"/>
    <w:p w14:paraId="50367D6B" w14:textId="77777777" w:rsidR="00590B02" w:rsidRDefault="00590B02" w:rsidP="00590B02">
      <w:r>
        <w:t>VPNs</w:t>
      </w:r>
    </w:p>
    <w:p w14:paraId="5576475D" w14:textId="30A98AD2" w:rsidR="00590B02" w:rsidRDefault="00590B02" w:rsidP="00590B02">
      <w:r>
        <w:t xml:space="preserve">VPNs (virtual private networks) will protect you when using public Wi-Fi </w:t>
      </w:r>
      <w:proofErr w:type="spellStart"/>
      <w:r>
        <w:t>networks.VPNs</w:t>
      </w:r>
      <w:proofErr w:type="spellEnd"/>
      <w:r>
        <w:t xml:space="preserve"> are apps you can pay for and then install.</w:t>
      </w:r>
    </w:p>
    <w:p w14:paraId="359C9E4A" w14:textId="77777777" w:rsidR="00590B02" w:rsidRDefault="00590B02" w:rsidP="00590B02">
      <w:r>
        <w:t>Many are offered through the different app stores (Mac App Store, App Store, Google Play, etc.) or from the software developer’s website.</w:t>
      </w:r>
    </w:p>
    <w:p w14:paraId="54715F1D" w14:textId="77777777" w:rsidR="00590B02" w:rsidRDefault="00590B02" w:rsidP="00590B02"/>
    <w:p w14:paraId="1C5ABA66" w14:textId="3858E24F" w:rsidR="00590B02" w:rsidRDefault="00590B02" w:rsidP="00590B02">
      <w:r>
        <w:t>As the website notes, VPNs can flag unsafe public networks and protect your privacy by sending your Internet connection into an encrypted tunnel while on public Wi-Fi. Safety Detectives tested 52 separate VPNs and selected what it considers the best of the lot. Here are what others say:</w:t>
      </w:r>
    </w:p>
    <w:p w14:paraId="5FAD8CE1" w14:textId="77777777" w:rsidR="00590B02" w:rsidRDefault="00590B02" w:rsidP="00590B02"/>
    <w:p w14:paraId="20028BED" w14:textId="77777777" w:rsidR="00590B02" w:rsidRDefault="00590B02" w:rsidP="00590B02">
      <w:pPr>
        <w:pStyle w:val="ListParagraph"/>
        <w:numPr>
          <w:ilvl w:val="0"/>
          <w:numId w:val="1"/>
        </w:numPr>
      </w:pPr>
      <w:r>
        <w:t>C|net: Best VPN Service of 2021</w:t>
      </w:r>
    </w:p>
    <w:p w14:paraId="1CBEC410" w14:textId="77777777" w:rsidR="00590B02" w:rsidRDefault="00590B02" w:rsidP="00590B02"/>
    <w:p w14:paraId="5D745FCB" w14:textId="77777777" w:rsidR="00590B02" w:rsidRDefault="00590B02" w:rsidP="00590B02">
      <w:pPr>
        <w:pStyle w:val="ListParagraph"/>
        <w:numPr>
          <w:ilvl w:val="0"/>
          <w:numId w:val="1"/>
        </w:numPr>
      </w:pPr>
      <w:r>
        <w:t>Tom’s Guide: The Best VPN Service</w:t>
      </w:r>
    </w:p>
    <w:p w14:paraId="548BE19C" w14:textId="77777777" w:rsidR="00590B02" w:rsidRDefault="00590B02" w:rsidP="00590B02"/>
    <w:p w14:paraId="155B08F9" w14:textId="77777777" w:rsidR="00590B02" w:rsidRDefault="00590B02" w:rsidP="00590B02">
      <w:pPr>
        <w:pStyle w:val="ListParagraph"/>
        <w:numPr>
          <w:ilvl w:val="0"/>
          <w:numId w:val="1"/>
        </w:numPr>
      </w:pPr>
      <w:r>
        <w:t>PCmag.com: The Best VPN Services for 2021</w:t>
      </w:r>
    </w:p>
    <w:p w14:paraId="6073F021" w14:textId="77777777" w:rsidR="00590B02" w:rsidRDefault="00590B02" w:rsidP="00590B02"/>
    <w:p w14:paraId="5ACFFA41" w14:textId="77777777" w:rsidR="00590B02" w:rsidRDefault="00590B02" w:rsidP="00590B02">
      <w:r>
        <w:t>Password Managers</w:t>
      </w:r>
    </w:p>
    <w:p w14:paraId="77C06866" w14:textId="5C2BA01B" w:rsidR="00590B02" w:rsidRDefault="00590B02" w:rsidP="00590B02">
      <w:r>
        <w:t>Using a solid password manager keeps you safe and can make your life easier. A good password manager can auto-fill your login and password on many websites, so you no longer have to type in that information manually. In addition, you no longer have to keep that information in a notebook or on Post–It® notes.</w:t>
      </w:r>
    </w:p>
    <w:p w14:paraId="2B721AA0" w14:textId="77777777" w:rsidR="00590B02" w:rsidRDefault="00590B02" w:rsidP="00590B02"/>
    <w:p w14:paraId="5374327B" w14:textId="77777777" w:rsidR="00590B02" w:rsidRDefault="00590B02" w:rsidP="00590B02">
      <w:pPr>
        <w:pStyle w:val="ListParagraph"/>
        <w:numPr>
          <w:ilvl w:val="0"/>
          <w:numId w:val="2"/>
        </w:numPr>
      </w:pPr>
      <w:r>
        <w:t>IPCmag.com: Best Password Managers for 2021</w:t>
      </w:r>
    </w:p>
    <w:p w14:paraId="2BC18807" w14:textId="77777777" w:rsidR="00590B02" w:rsidRDefault="00590B02" w:rsidP="00590B02"/>
    <w:p w14:paraId="3A8C4B3C" w14:textId="77777777" w:rsidR="00590B02" w:rsidRDefault="00590B02" w:rsidP="00590B02">
      <w:pPr>
        <w:pStyle w:val="ListParagraph"/>
        <w:numPr>
          <w:ilvl w:val="0"/>
          <w:numId w:val="2"/>
        </w:numPr>
      </w:pPr>
      <w:r>
        <w:t xml:space="preserve">Macworld UK: Best Password Managers </w:t>
      </w:r>
      <w:proofErr w:type="gramStart"/>
      <w:r>
        <w:t>For</w:t>
      </w:r>
      <w:proofErr w:type="gramEnd"/>
      <w:r>
        <w:t xml:space="preserve"> Mac</w:t>
      </w:r>
    </w:p>
    <w:p w14:paraId="332F1CB5" w14:textId="77777777" w:rsidR="00590B02" w:rsidRDefault="00590B02" w:rsidP="00590B02"/>
    <w:p w14:paraId="316D126A" w14:textId="77777777" w:rsidR="00590B02" w:rsidRDefault="00590B02" w:rsidP="00590B02">
      <w:pPr>
        <w:pStyle w:val="ListParagraph"/>
        <w:numPr>
          <w:ilvl w:val="0"/>
          <w:numId w:val="2"/>
        </w:numPr>
      </w:pPr>
      <w:r>
        <w:t>Tom’s Guide: The Best Password Managers in 2021</w:t>
      </w:r>
    </w:p>
    <w:p w14:paraId="40682B00" w14:textId="77777777" w:rsidR="00590B02" w:rsidRDefault="00590B02" w:rsidP="00590B02"/>
    <w:p w14:paraId="77466534" w14:textId="77777777" w:rsidR="00590B02" w:rsidRDefault="00590B02" w:rsidP="00590B02">
      <w:pPr>
        <w:pStyle w:val="ListParagraph"/>
        <w:numPr>
          <w:ilvl w:val="0"/>
          <w:numId w:val="2"/>
        </w:numPr>
      </w:pPr>
      <w:r>
        <w:t xml:space="preserve">Check out </w:t>
      </w:r>
      <w:proofErr w:type="gramStart"/>
      <w:r>
        <w:t>The</w:t>
      </w:r>
      <w:proofErr w:type="gramEnd"/>
      <w:r>
        <w:t xml:space="preserve"> (2021).</w:t>
      </w:r>
    </w:p>
    <w:p w14:paraId="79874698" w14:textId="77777777" w:rsidR="00844B8B" w:rsidRDefault="00844B8B"/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92D63"/>
    <w:multiLevelType w:val="hybridMultilevel"/>
    <w:tmpl w:val="DE8C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EA2076"/>
    <w:multiLevelType w:val="hybridMultilevel"/>
    <w:tmpl w:val="1FAA2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zC0MDYyNjc1MzJQ0lEKTi0uzszPAykwqgUAOQbzWiwAAAA="/>
  </w:docVars>
  <w:rsids>
    <w:rsidRoot w:val="00590B02"/>
    <w:rsid w:val="0022046B"/>
    <w:rsid w:val="00590B02"/>
    <w:rsid w:val="0084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CDB76"/>
  <w15:chartTrackingRefBased/>
  <w15:docId w15:val="{A0B7CBF6-2BAF-402B-B9B7-EDBC7EC3C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B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B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16</Words>
  <Characters>2374</Characters>
  <Application>Microsoft Office Word</Application>
  <DocSecurity>0</DocSecurity>
  <Lines>19</Lines>
  <Paragraphs>5</Paragraphs>
  <ScaleCrop>false</ScaleCrop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2-02-09T11:03:00Z</dcterms:created>
  <dcterms:modified xsi:type="dcterms:W3CDTF">2022-02-11T04:11:00Z</dcterms:modified>
</cp:coreProperties>
</file>